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B925" w14:textId="3C2D615D" w:rsidR="004D6A36" w:rsidRPr="00447E83" w:rsidRDefault="00C23747" w:rsidP="000870F5">
      <w:pPr>
        <w:bidi/>
        <w:rPr>
          <w:rFonts w:cs="B Nazanin"/>
          <w:lang w:bidi="fa-IR"/>
        </w:rPr>
      </w:pPr>
      <w:r w:rsidRPr="00447E83">
        <w:rPr>
          <w:rFonts w:cs="B Nazanin" w:hint="cs"/>
          <w:rtl/>
          <w:lang w:bidi="fa-IR"/>
        </w:rPr>
        <w:t>پروژه درس</w:t>
      </w:r>
      <w:r w:rsidR="00A12E85" w:rsidRPr="00447E83">
        <w:rPr>
          <w:rFonts w:cs="B Nazanin" w:hint="cs"/>
          <w:rtl/>
          <w:lang w:bidi="fa-IR"/>
        </w:rPr>
        <w:t xml:space="preserve"> </w:t>
      </w:r>
      <w:r w:rsidR="004D6A36" w:rsidRPr="00447E83">
        <w:rPr>
          <w:rFonts w:cs="B Nazanin" w:hint="cs"/>
          <w:rtl/>
          <w:lang w:bidi="fa-IR"/>
        </w:rPr>
        <w:t>آزمایشگاه دیتابیس، دانشگاه صنعتی امیرکبیر، مدرس دوره: عاطفه زارع.</w:t>
      </w:r>
    </w:p>
    <w:p w14:paraId="1FF00DFD" w14:textId="77777777" w:rsidR="00AF5EF3" w:rsidRPr="00447E83" w:rsidRDefault="00AF5EF3" w:rsidP="00AF5EF3">
      <w:pPr>
        <w:pStyle w:val="Heading1"/>
        <w:numPr>
          <w:ilvl w:val="0"/>
          <w:numId w:val="9"/>
        </w:numPr>
        <w:bidi/>
        <w:rPr>
          <w:rFonts w:cs="B Nazanin"/>
          <w:lang w:bidi="fa-IR"/>
        </w:rPr>
      </w:pPr>
      <w:r w:rsidRPr="00447E83">
        <w:rPr>
          <w:rFonts w:cs="B Nazanin" w:hint="cs"/>
          <w:rtl/>
          <w:lang w:bidi="fa-IR"/>
        </w:rPr>
        <w:t>طرح سوال:</w:t>
      </w:r>
    </w:p>
    <w:p w14:paraId="57557076" w14:textId="583DAE8C" w:rsidR="00DE365B" w:rsidRPr="00447E83" w:rsidRDefault="00DE365B" w:rsidP="00E202A0">
      <w:pPr>
        <w:bidi/>
        <w:rPr>
          <w:rFonts w:cs="B Nazanin"/>
          <w:rtl/>
          <w:lang w:bidi="fa-IR"/>
        </w:rPr>
      </w:pPr>
      <w:r w:rsidRPr="00447E83">
        <w:rPr>
          <w:rFonts w:cs="B Nazanin" w:hint="cs"/>
          <w:rtl/>
          <w:lang w:bidi="fa-IR"/>
        </w:rPr>
        <w:t>مدیرعامل شرکت دیجیکالا از شما به عنوان تحلیلگر و</w:t>
      </w:r>
      <w:r w:rsidR="00CC4D6F" w:rsidRPr="00447E83">
        <w:rPr>
          <w:rFonts w:cs="B Nazanin" w:hint="cs"/>
          <w:rtl/>
          <w:lang w:bidi="fa-IR"/>
        </w:rPr>
        <w:t xml:space="preserve"> طراح سیستم های نرم افزاری دعوت به همکاری نموده است</w:t>
      </w:r>
      <w:r w:rsidR="00E202A0" w:rsidRPr="00447E83">
        <w:rPr>
          <w:rFonts w:cs="B Nazanin" w:hint="cs"/>
          <w:rtl/>
          <w:lang w:bidi="fa-IR"/>
        </w:rPr>
        <w:t xml:space="preserve"> </w:t>
      </w:r>
      <w:r w:rsidR="00E202A0" w:rsidRPr="00447E83">
        <w:rPr>
          <w:rFonts w:cs="B Nazanin"/>
          <w:lang w:bidi="fa-IR"/>
        </w:rPr>
        <w:sym w:font="Wingdings" w:char="F04A"/>
      </w:r>
      <w:r w:rsidR="00CC4D6F" w:rsidRPr="00447E83">
        <w:rPr>
          <w:rFonts w:cs="B Nazanin" w:hint="cs"/>
          <w:rtl/>
          <w:lang w:bidi="fa-IR"/>
        </w:rPr>
        <w:t xml:space="preserve"> این شرکت تصمیم دارد</w:t>
      </w:r>
      <w:r w:rsidR="00C02E76" w:rsidRPr="00447E83">
        <w:rPr>
          <w:rFonts w:cs="B Nazanin" w:hint="cs"/>
          <w:rtl/>
          <w:lang w:bidi="fa-IR"/>
        </w:rPr>
        <w:t xml:space="preserve"> تغییرات جدی ای در سامانه خود ایجاد نمایند </w:t>
      </w:r>
      <w:r w:rsidR="00E14E97" w:rsidRPr="00447E83">
        <w:rPr>
          <w:rFonts w:cs="B Nazanin" w:hint="cs"/>
          <w:rtl/>
          <w:lang w:bidi="fa-IR"/>
        </w:rPr>
        <w:t>و بخش هایی از نرم افزار را بر اساس طراحی ش</w:t>
      </w:r>
      <w:r w:rsidR="000870F5" w:rsidRPr="00447E83">
        <w:rPr>
          <w:rFonts w:cs="B Nazanin" w:hint="cs"/>
          <w:rtl/>
          <w:lang w:bidi="fa-IR"/>
        </w:rPr>
        <w:t>م</w:t>
      </w:r>
      <w:r w:rsidR="00E14E97" w:rsidRPr="00447E83">
        <w:rPr>
          <w:rFonts w:cs="B Nazanin" w:hint="cs"/>
          <w:rtl/>
          <w:lang w:bidi="fa-IR"/>
        </w:rPr>
        <w:t xml:space="preserve">ا تغییر دهند و </w:t>
      </w:r>
      <w:r w:rsidR="00CC4D6F" w:rsidRPr="00447E83">
        <w:rPr>
          <w:rFonts w:cs="B Nazanin" w:hint="cs"/>
          <w:rtl/>
          <w:lang w:bidi="fa-IR"/>
        </w:rPr>
        <w:t xml:space="preserve">یک زیرسیستم </w:t>
      </w:r>
      <w:r w:rsidR="00C02E76" w:rsidRPr="00447E83">
        <w:rPr>
          <w:rFonts w:cs="B Nazanin" w:hint="cs"/>
          <w:rtl/>
          <w:lang w:bidi="fa-IR"/>
        </w:rPr>
        <w:t xml:space="preserve">جامع </w:t>
      </w:r>
      <w:r w:rsidR="00CC4D6F" w:rsidRPr="00447E83">
        <w:rPr>
          <w:rFonts w:cs="B Nazanin" w:hint="cs"/>
          <w:rtl/>
          <w:lang w:bidi="fa-IR"/>
        </w:rPr>
        <w:t xml:space="preserve">جدید به نام </w:t>
      </w:r>
      <w:r w:rsidR="00F9073A" w:rsidRPr="00447E83">
        <w:rPr>
          <w:rFonts w:cs="B Nazanin" w:hint="cs"/>
          <w:rtl/>
          <w:lang w:bidi="fa-IR"/>
        </w:rPr>
        <w:t>باش</w:t>
      </w:r>
      <w:r w:rsidR="00C02E76" w:rsidRPr="00447E83">
        <w:rPr>
          <w:rFonts w:cs="B Nazanin" w:hint="cs"/>
          <w:rtl/>
          <w:lang w:bidi="fa-IR"/>
        </w:rPr>
        <w:t xml:space="preserve">گاه مشتریان وفادار </w:t>
      </w:r>
      <w:r w:rsidR="00E14E97" w:rsidRPr="00447E83">
        <w:rPr>
          <w:rFonts w:cs="B Nazanin" w:hint="cs"/>
          <w:rtl/>
          <w:lang w:bidi="fa-IR"/>
        </w:rPr>
        <w:t xml:space="preserve">نیز به </w:t>
      </w:r>
      <w:r w:rsidR="00C02E76" w:rsidRPr="00447E83">
        <w:rPr>
          <w:rFonts w:cs="B Nazanin" w:hint="cs"/>
          <w:rtl/>
          <w:lang w:bidi="fa-IR"/>
        </w:rPr>
        <w:t xml:space="preserve">سامانه اشان </w:t>
      </w:r>
      <w:r w:rsidR="00E14E97" w:rsidRPr="00447E83">
        <w:rPr>
          <w:rFonts w:cs="B Nazanin" w:hint="cs"/>
          <w:rtl/>
          <w:lang w:bidi="fa-IR"/>
        </w:rPr>
        <w:t>اضافه نمایند تا مشتری ها را بیش از پیش ترغیب به خرید از سایتشان نماید</w:t>
      </w:r>
      <w:r w:rsidR="00C02E76" w:rsidRPr="00447E83">
        <w:rPr>
          <w:rFonts w:cs="B Nazanin" w:hint="cs"/>
          <w:rtl/>
          <w:lang w:bidi="fa-IR"/>
        </w:rPr>
        <w:t xml:space="preserve"> و از شما در</w:t>
      </w:r>
      <w:r w:rsidR="00E202A0" w:rsidRPr="00447E83">
        <w:rPr>
          <w:rFonts w:cs="B Nazanin" w:hint="cs"/>
          <w:rtl/>
          <w:lang w:bidi="fa-IR"/>
        </w:rPr>
        <w:t xml:space="preserve"> این زمینه درخواست مشاوره دارند!</w:t>
      </w:r>
    </w:p>
    <w:p w14:paraId="03C838A3" w14:textId="0EACA30D" w:rsidR="00B1559E" w:rsidRPr="00447E83" w:rsidRDefault="00C02E76" w:rsidP="00E202A0">
      <w:pPr>
        <w:bidi/>
        <w:rPr>
          <w:rFonts w:cs="B Nazanin"/>
          <w:rtl/>
          <w:lang w:bidi="fa-IR"/>
        </w:rPr>
      </w:pPr>
      <w:r w:rsidRPr="00447E83">
        <w:rPr>
          <w:rFonts w:cs="B Nazanin" w:hint="cs"/>
          <w:rtl/>
          <w:lang w:bidi="fa-IR"/>
        </w:rPr>
        <w:t xml:space="preserve">برای این مهم شما ابتدا قصد دارید </w:t>
      </w:r>
      <w:r w:rsidR="00146435" w:rsidRPr="00447E83">
        <w:rPr>
          <w:rFonts w:cs="B Nazanin" w:hint="cs"/>
          <w:rtl/>
          <w:lang w:bidi="fa-IR"/>
        </w:rPr>
        <w:t xml:space="preserve">سامانه موجود را به طور دقیق بشناسید و سپس </w:t>
      </w:r>
      <w:r w:rsidR="00492639">
        <w:rPr>
          <w:rFonts w:cs="B Nazanin" w:hint="cs"/>
          <w:rtl/>
          <w:lang w:bidi="fa-IR"/>
        </w:rPr>
        <w:t xml:space="preserve">زیرسیستم </w:t>
      </w:r>
      <w:r w:rsidR="00146435" w:rsidRPr="00447E83">
        <w:rPr>
          <w:rFonts w:cs="B Nazanin" w:hint="cs"/>
          <w:rtl/>
          <w:lang w:bidi="fa-IR"/>
        </w:rPr>
        <w:t xml:space="preserve">جدید را بر طبق خلاقیت خود طراحی و به آن اضافه نمایید. </w:t>
      </w:r>
      <w:r w:rsidR="00770664" w:rsidRPr="00447E83">
        <w:rPr>
          <w:rFonts w:cs="B Nazanin" w:hint="cs"/>
          <w:rtl/>
          <w:lang w:bidi="fa-IR"/>
        </w:rPr>
        <w:t>من این جا هستم تا به شما کمک کنم این پروژه اتان را با موفقیت پشت سر بگذارید</w:t>
      </w:r>
      <w:r w:rsidR="00E202A0" w:rsidRPr="00447E83">
        <w:rPr>
          <w:rFonts w:cs="B Nazanin" w:hint="cs"/>
          <w:rtl/>
          <w:lang w:bidi="fa-IR"/>
        </w:rPr>
        <w:t>!</w:t>
      </w:r>
      <w:r w:rsidR="00770664" w:rsidRPr="00447E83">
        <w:rPr>
          <w:rFonts w:cs="B Nazanin" w:hint="cs"/>
          <w:rtl/>
          <w:lang w:bidi="fa-IR"/>
        </w:rPr>
        <w:t xml:space="preserve"> </w:t>
      </w:r>
      <w:r w:rsidR="00146435" w:rsidRPr="00447E83">
        <w:rPr>
          <w:rFonts w:cs="B Nazanin" w:hint="cs"/>
          <w:rtl/>
          <w:lang w:bidi="fa-IR"/>
        </w:rPr>
        <w:t xml:space="preserve">پس </w:t>
      </w:r>
      <w:r w:rsidR="00770664" w:rsidRPr="00447E83">
        <w:rPr>
          <w:rFonts w:cs="B Nazanin" w:hint="cs"/>
          <w:rtl/>
          <w:lang w:bidi="fa-IR"/>
        </w:rPr>
        <w:t>با</w:t>
      </w:r>
      <w:r w:rsidR="00146435" w:rsidRPr="00447E83">
        <w:rPr>
          <w:rFonts w:cs="B Nazanin" w:hint="cs"/>
          <w:rtl/>
          <w:lang w:bidi="fa-IR"/>
        </w:rPr>
        <w:t xml:space="preserve"> مراحل </w:t>
      </w:r>
      <w:r w:rsidR="00770664" w:rsidRPr="00447E83">
        <w:rPr>
          <w:rFonts w:cs="B Nazanin" w:hint="cs"/>
          <w:rtl/>
          <w:lang w:bidi="fa-IR"/>
        </w:rPr>
        <w:t>زیر با من همراه باشید:</w:t>
      </w:r>
    </w:p>
    <w:p w14:paraId="23E890FE" w14:textId="054E6576" w:rsidR="004D6A36" w:rsidRPr="00447E83" w:rsidRDefault="004D6A36" w:rsidP="002E7B4D">
      <w:pPr>
        <w:pStyle w:val="ListParagraph"/>
        <w:numPr>
          <w:ilvl w:val="0"/>
          <w:numId w:val="2"/>
        </w:numPr>
        <w:bidi/>
        <w:rPr>
          <w:rFonts w:cs="B Nazanin"/>
          <w:lang w:bidi="fa-IR"/>
        </w:rPr>
      </w:pPr>
      <w:r w:rsidRPr="00447E83">
        <w:rPr>
          <w:rFonts w:cs="B Nazanin" w:hint="cs"/>
          <w:rtl/>
          <w:lang w:bidi="fa-IR"/>
        </w:rPr>
        <w:t xml:space="preserve">از </w:t>
      </w:r>
      <w:r w:rsidR="004F6F56">
        <w:rPr>
          <w:rFonts w:cs="B Nazanin" w:hint="cs"/>
          <w:rtl/>
          <w:lang w:bidi="fa-IR"/>
        </w:rPr>
        <w:t xml:space="preserve">بخش های مختلف </w:t>
      </w:r>
      <w:r w:rsidRPr="00447E83">
        <w:rPr>
          <w:rFonts w:cs="B Nazanin" w:hint="cs"/>
          <w:rtl/>
          <w:lang w:bidi="fa-IR"/>
        </w:rPr>
        <w:t>این سایت مجددا با نگاه یک طراح سیستم بازدید کنید</w:t>
      </w:r>
      <w:r w:rsidR="004F6F56">
        <w:rPr>
          <w:rFonts w:cs="B Nazanin" w:hint="cs"/>
          <w:rtl/>
          <w:lang w:bidi="fa-IR"/>
        </w:rPr>
        <w:t>.</w:t>
      </w:r>
    </w:p>
    <w:p w14:paraId="1542E41B" w14:textId="6F907041" w:rsidR="004D6A36" w:rsidRPr="00447E83" w:rsidRDefault="004D6A36" w:rsidP="00D64D2D">
      <w:pPr>
        <w:pStyle w:val="ListParagraph"/>
        <w:numPr>
          <w:ilvl w:val="0"/>
          <w:numId w:val="2"/>
        </w:numPr>
        <w:bidi/>
        <w:rPr>
          <w:rFonts w:cs="B Nazanin"/>
          <w:lang w:bidi="fa-IR"/>
        </w:rPr>
      </w:pPr>
      <w:r w:rsidRPr="00447E83">
        <w:rPr>
          <w:rFonts w:cs="B Nazanin" w:hint="cs"/>
          <w:rtl/>
          <w:lang w:bidi="fa-IR"/>
        </w:rPr>
        <w:t>به این موضوع فکر کنید که چگونه می توانید به مشتریان امتیاز تخصیص داده و منطق باشگاه مشتریان را ایجاد نمایید (این مورد کاملا وابسته به خلاقیت خودتان است)</w:t>
      </w:r>
      <w:r w:rsidR="00447E83" w:rsidRPr="00447E83">
        <w:rPr>
          <w:rFonts w:cs="B Nazanin" w:hint="cs"/>
          <w:rtl/>
          <w:lang w:bidi="fa-IR"/>
        </w:rPr>
        <w:t>.در این رابطه در گزارش متنی خود توضیح بفرمایید که روشتان به چه صورت می باشد.</w:t>
      </w:r>
    </w:p>
    <w:p w14:paraId="350AAA22" w14:textId="0F55257F" w:rsidR="004D6A36" w:rsidRPr="00447E83" w:rsidRDefault="004D6A36" w:rsidP="004D6A36">
      <w:pPr>
        <w:pStyle w:val="ListParagraph"/>
        <w:numPr>
          <w:ilvl w:val="0"/>
          <w:numId w:val="2"/>
        </w:numPr>
        <w:bidi/>
        <w:rPr>
          <w:rFonts w:cs="B Nazanin"/>
          <w:lang w:bidi="fa-IR"/>
        </w:rPr>
      </w:pPr>
      <w:r w:rsidRPr="00447E83">
        <w:rPr>
          <w:rFonts w:cs="B Nazanin" w:hint="cs"/>
          <w:rtl/>
          <w:lang w:bidi="fa-IR"/>
        </w:rPr>
        <w:t xml:space="preserve">طراحی دیتامدل بخشی از سامانه </w:t>
      </w:r>
      <w:r w:rsidR="00492639">
        <w:rPr>
          <w:rFonts w:cs="B Nazanin" w:hint="cs"/>
          <w:rtl/>
          <w:lang w:bidi="fa-IR"/>
        </w:rPr>
        <w:t xml:space="preserve">دیجیکالا </w:t>
      </w:r>
      <w:r w:rsidRPr="00447E83">
        <w:rPr>
          <w:rFonts w:cs="B Nazanin" w:hint="cs"/>
          <w:rtl/>
          <w:lang w:bidi="fa-IR"/>
        </w:rPr>
        <w:t xml:space="preserve">که وابسته به </w:t>
      </w:r>
      <w:r w:rsidR="00447E83" w:rsidRPr="00447E83">
        <w:rPr>
          <w:rFonts w:cs="B Nazanin" w:hint="cs"/>
          <w:rtl/>
          <w:lang w:bidi="fa-IR"/>
        </w:rPr>
        <w:t xml:space="preserve">بخش منطق عملکردی باشگاه مشتریان شماست </w:t>
      </w:r>
      <w:r w:rsidR="00492639">
        <w:rPr>
          <w:rFonts w:cs="B Nazanin" w:hint="cs"/>
          <w:rtl/>
          <w:lang w:bidi="fa-IR"/>
        </w:rPr>
        <w:t>را انجام دهید</w:t>
      </w:r>
      <w:r w:rsidR="00447E83" w:rsidRPr="00447E83">
        <w:rPr>
          <w:rFonts w:cs="B Nazanin" w:hint="cs"/>
          <w:rtl/>
          <w:lang w:bidi="fa-IR"/>
        </w:rPr>
        <w:t xml:space="preserve">. برای مثال در نظر بگیرید به ازای هر خرید بخواهیم امتیازی به کاربر تخصیص دهیم، در این حالت لازم است جداول مربوط به کالاها، خریدها و داده های متناسب برای امتیاز مشتریان را لحاظ نماییم. </w:t>
      </w:r>
      <w:r w:rsidR="004F6F56">
        <w:rPr>
          <w:rFonts w:cs="B Nazanin" w:hint="cs"/>
          <w:rtl/>
          <w:lang w:bidi="fa-IR"/>
        </w:rPr>
        <w:t xml:space="preserve">توجه بفرمایید که طراحی تمام بخش های سایت دیجیکالا ضرورتی ندارد و فقط بخش های اساسی را مدل بفرمایید که بر اساس آنها بتوانید منطق بخش مشتریان وفادار را طراحی بفرمایید. </w:t>
      </w:r>
      <w:r w:rsidR="00447E83" w:rsidRPr="00447E83">
        <w:rPr>
          <w:rFonts w:cs="B Nazanin" w:hint="cs"/>
          <w:rtl/>
          <w:lang w:bidi="fa-IR"/>
        </w:rPr>
        <w:t xml:space="preserve">این طراحی را در </w:t>
      </w:r>
      <w:r w:rsidR="00447E83" w:rsidRPr="00447E83">
        <w:rPr>
          <w:rFonts w:cs="B Nazanin"/>
          <w:lang w:bidi="fa-IR"/>
        </w:rPr>
        <w:t>Designer</w:t>
      </w:r>
      <w:r w:rsidR="00447E83" w:rsidRPr="00447E83">
        <w:rPr>
          <w:rFonts w:cs="B Nazanin" w:hint="cs"/>
          <w:rtl/>
          <w:lang w:bidi="fa-IR"/>
        </w:rPr>
        <w:t xml:space="preserve"> </w:t>
      </w:r>
      <w:r w:rsidR="00447E83" w:rsidRPr="00447E83">
        <w:rPr>
          <w:rFonts w:cs="B Nazanin"/>
          <w:lang w:bidi="fa-IR"/>
        </w:rPr>
        <w:t>Power</w:t>
      </w:r>
      <w:r w:rsidR="00447E83">
        <w:rPr>
          <w:rFonts w:cs="B Nazanin" w:hint="cs"/>
          <w:rtl/>
          <w:lang w:bidi="fa-IR"/>
        </w:rPr>
        <w:t xml:space="preserve"> به صورت </w:t>
      </w:r>
      <w:r w:rsidR="00447E83">
        <w:rPr>
          <w:rFonts w:cs="B Nazanin"/>
          <w:lang w:bidi="fa-IR"/>
        </w:rPr>
        <w:t>CDM</w:t>
      </w:r>
      <w:r w:rsidR="00447E83">
        <w:rPr>
          <w:rFonts w:cs="B Nazanin" w:hint="cs"/>
          <w:rtl/>
          <w:lang w:bidi="fa-IR"/>
        </w:rPr>
        <w:t xml:space="preserve"> </w:t>
      </w:r>
      <w:r w:rsidR="00447E83" w:rsidRPr="00447E83">
        <w:rPr>
          <w:rFonts w:cs="B Nazanin" w:hint="cs"/>
          <w:rtl/>
          <w:lang w:bidi="fa-IR"/>
        </w:rPr>
        <w:t>پیاده سازی نمایید.</w:t>
      </w:r>
    </w:p>
    <w:p w14:paraId="56FCE1FC" w14:textId="22E8CB37" w:rsidR="00447E83" w:rsidRDefault="00447E83" w:rsidP="00447E83">
      <w:pPr>
        <w:pStyle w:val="ListParagraph"/>
        <w:numPr>
          <w:ilvl w:val="0"/>
          <w:numId w:val="2"/>
        </w:numPr>
        <w:bidi/>
        <w:rPr>
          <w:rFonts w:cs="B Nazanin"/>
          <w:lang w:bidi="fa-IR"/>
        </w:rPr>
      </w:pPr>
      <w:r>
        <w:rPr>
          <w:rFonts w:cs="B Nazanin" w:hint="cs"/>
          <w:rtl/>
          <w:lang w:bidi="fa-IR"/>
        </w:rPr>
        <w:t xml:space="preserve">مراحل تبدیل </w:t>
      </w:r>
      <w:r>
        <w:rPr>
          <w:rFonts w:cs="B Nazanin"/>
          <w:lang w:bidi="fa-IR"/>
        </w:rPr>
        <w:t>CDM</w:t>
      </w:r>
      <w:r>
        <w:rPr>
          <w:rFonts w:cs="B Nazanin" w:hint="cs"/>
          <w:rtl/>
          <w:lang w:bidi="fa-IR"/>
        </w:rPr>
        <w:t xml:space="preserve"> به </w:t>
      </w:r>
      <w:r>
        <w:rPr>
          <w:rFonts w:cs="B Nazanin"/>
          <w:lang w:bidi="fa-IR"/>
        </w:rPr>
        <w:t>PDM</w:t>
      </w:r>
      <w:r>
        <w:rPr>
          <w:rFonts w:cs="B Nazanin" w:hint="cs"/>
          <w:rtl/>
          <w:lang w:bidi="fa-IR"/>
        </w:rPr>
        <w:t xml:space="preserve"> و سپس </w:t>
      </w:r>
      <w:r>
        <w:rPr>
          <w:rFonts w:cs="B Nazanin"/>
          <w:lang w:bidi="fa-IR"/>
        </w:rPr>
        <w:t>SQL</w:t>
      </w:r>
      <w:r>
        <w:rPr>
          <w:rFonts w:cs="B Nazanin" w:hint="cs"/>
          <w:rtl/>
          <w:lang w:bidi="fa-IR"/>
        </w:rPr>
        <w:t xml:space="preserve"> را طی نمایید و دیتابیس خود را ایجاد نمایید.</w:t>
      </w:r>
    </w:p>
    <w:p w14:paraId="2457678F" w14:textId="69915C67" w:rsidR="00447E83" w:rsidRDefault="00447E83" w:rsidP="00447E83">
      <w:pPr>
        <w:pStyle w:val="ListParagraph"/>
        <w:numPr>
          <w:ilvl w:val="0"/>
          <w:numId w:val="2"/>
        </w:numPr>
        <w:bidi/>
        <w:rPr>
          <w:rFonts w:cs="B Nazanin"/>
          <w:lang w:bidi="fa-IR"/>
        </w:rPr>
      </w:pPr>
      <w:r>
        <w:rPr>
          <w:rFonts w:cs="B Nazanin" w:hint="cs"/>
          <w:rtl/>
          <w:lang w:bidi="fa-IR"/>
        </w:rPr>
        <w:t xml:space="preserve">به انتخاب خود چند گزارش مفید از سیستم مشتریان وفادار ایجاد نمایید. برای مثال </w:t>
      </w:r>
      <w:r>
        <w:rPr>
          <w:rFonts w:cs="B Nazanin"/>
          <w:lang w:bidi="fa-IR"/>
        </w:rPr>
        <w:t>Store Procedure</w:t>
      </w:r>
      <w:r>
        <w:rPr>
          <w:rFonts w:cs="B Nazanin" w:hint="cs"/>
          <w:rtl/>
          <w:lang w:bidi="fa-IR"/>
        </w:rPr>
        <w:t xml:space="preserve"> ای که شناسه کاربر را دریافت نماید و امتیاز کل آن کاربر را برگرداند.</w:t>
      </w:r>
      <w:r w:rsidR="001F02F8">
        <w:rPr>
          <w:rFonts w:cs="B Nazanin" w:hint="cs"/>
          <w:rtl/>
          <w:lang w:bidi="fa-IR"/>
        </w:rPr>
        <w:t xml:space="preserve"> سعی کنید از تمامی مفاهیمی که در طول دوره یاد گرفته اید به نحو مناسب به انتخاب خودتان استفاده نمایید.</w:t>
      </w:r>
    </w:p>
    <w:p w14:paraId="624932ED" w14:textId="4871FE82" w:rsidR="00074084" w:rsidRPr="004F6F56" w:rsidRDefault="004F6F56" w:rsidP="004F6F56">
      <w:pPr>
        <w:pStyle w:val="ListParagraph"/>
        <w:numPr>
          <w:ilvl w:val="0"/>
          <w:numId w:val="2"/>
        </w:numPr>
        <w:bidi/>
        <w:rPr>
          <w:rFonts w:cs="B Nazanin"/>
          <w:rtl/>
          <w:lang w:bidi="fa-IR"/>
        </w:rPr>
      </w:pPr>
      <w:r>
        <w:rPr>
          <w:rFonts w:cs="B Nazanin" w:hint="cs"/>
          <w:rtl/>
          <w:lang w:bidi="fa-IR"/>
        </w:rPr>
        <w:t>یک نرم افزار بنویسید که به دیتابیس شما وصل شود و داده ای را از کاربر دریافت کند و کوئری اجرا نماید و نتیجه را باز گرداند. این روند تنها برای یک کوئری ضروری می باشد و ضرورتی به طراحی یک رابط کاربری کامل وجود ندارد ولی انجام آن مشمول نمره اضافی پروژه خواهد شد.</w:t>
      </w:r>
    </w:p>
    <w:p w14:paraId="2D338BC2" w14:textId="77777777" w:rsidR="00074084" w:rsidRPr="00447E83" w:rsidRDefault="00074084" w:rsidP="00AF5EF3">
      <w:pPr>
        <w:pStyle w:val="Heading1"/>
        <w:numPr>
          <w:ilvl w:val="0"/>
          <w:numId w:val="9"/>
        </w:numPr>
        <w:bidi/>
        <w:rPr>
          <w:rFonts w:cs="B Nazanin"/>
          <w:lang w:bidi="fa-IR"/>
        </w:rPr>
      </w:pPr>
      <w:r w:rsidRPr="00447E83">
        <w:rPr>
          <w:rFonts w:cs="B Nazanin" w:hint="cs"/>
          <w:rtl/>
          <w:lang w:bidi="fa-IR"/>
        </w:rPr>
        <w:lastRenderedPageBreak/>
        <w:t>تعاریف کمکی:</w:t>
      </w:r>
    </w:p>
    <w:p w14:paraId="623EE302" w14:textId="074F4085" w:rsidR="00FB1157" w:rsidRPr="00FB1157" w:rsidRDefault="00FB1157" w:rsidP="00FB1157">
      <w:pPr>
        <w:pStyle w:val="ListParagraph"/>
        <w:numPr>
          <w:ilvl w:val="0"/>
          <w:numId w:val="7"/>
        </w:numPr>
        <w:bidi/>
        <w:rPr>
          <w:rFonts w:cs="B Nazanin"/>
          <w:lang w:bidi="fa-IR"/>
        </w:rPr>
      </w:pPr>
      <w:r>
        <w:rPr>
          <w:rFonts w:cs="Calibri" w:hint="cs"/>
          <w:rtl/>
          <w:lang w:bidi="fa-IR"/>
        </w:rPr>
        <w:t>"</w:t>
      </w:r>
      <w:r w:rsidR="00310ADE" w:rsidRPr="00447E83">
        <w:rPr>
          <w:rFonts w:cs="B Nazanin" w:hint="cs"/>
          <w:rtl/>
          <w:lang w:bidi="fa-IR"/>
        </w:rPr>
        <w:t>باشگاه مشتریان وفادار</w:t>
      </w:r>
      <w:r>
        <w:rPr>
          <w:rFonts w:cs="Calibri" w:hint="cs"/>
          <w:rtl/>
          <w:lang w:bidi="fa-IR"/>
        </w:rPr>
        <w:t>"</w:t>
      </w:r>
      <w:r w:rsidR="00310ADE" w:rsidRPr="00447E83">
        <w:rPr>
          <w:rFonts w:cs="B Nazanin" w:hint="cs"/>
          <w:rtl/>
          <w:lang w:bidi="fa-IR"/>
        </w:rPr>
        <w:t>: این بخش به سلیقه شما می تواند تحلیل و طراحی شود و برای راهنمایی این مطالب خدمت شما گفته می شود. شما می توانید از خرید هایی که فردی قبلا انجام داده است امتیاز بدهید. اگر سابقه قدیمی در سامانه شما دارد آن را به عنوان مشتری قدیمی مورد تقدیر قرار دهید. اگر این سایت را به دیگر افراد به هر ترتیبی معرفی نماید برای هر یک از طرفین طبق شرایطی امتیازاتی در نظر بگیرید. امتیازات کاربران به نظرات غیر مغرضانه و منصفانه افراد امتیاز بدهید و در کل گوی و میدان دست شماست.</w:t>
      </w:r>
    </w:p>
    <w:p w14:paraId="2A049AA6" w14:textId="00E259E7" w:rsidR="00B737F4" w:rsidRDefault="00FB1157" w:rsidP="00FB1157">
      <w:pPr>
        <w:pStyle w:val="Heading1"/>
        <w:numPr>
          <w:ilvl w:val="0"/>
          <w:numId w:val="9"/>
        </w:numPr>
        <w:bidi/>
        <w:rPr>
          <w:rFonts w:cs="B Nazanin"/>
          <w:rtl/>
          <w:lang w:bidi="fa-IR"/>
        </w:rPr>
      </w:pPr>
      <w:r>
        <w:rPr>
          <w:rFonts w:cs="B Nazanin" w:hint="cs"/>
          <w:rtl/>
          <w:lang w:bidi="fa-IR"/>
        </w:rPr>
        <w:t xml:space="preserve">انجام و </w:t>
      </w:r>
      <w:r w:rsidR="00F039E4" w:rsidRPr="00447E83">
        <w:rPr>
          <w:rFonts w:cs="B Nazanin" w:hint="cs"/>
          <w:rtl/>
          <w:lang w:bidi="fa-IR"/>
        </w:rPr>
        <w:t>ارائه پروژه:</w:t>
      </w:r>
    </w:p>
    <w:p w14:paraId="76B79C99" w14:textId="4ED3E772" w:rsidR="00FB1157" w:rsidRDefault="00FB1157" w:rsidP="00FB1157">
      <w:pPr>
        <w:pStyle w:val="ListParagraph"/>
        <w:numPr>
          <w:ilvl w:val="0"/>
          <w:numId w:val="11"/>
        </w:numPr>
        <w:bidi/>
        <w:rPr>
          <w:rFonts w:cs="B Nazanin"/>
          <w:lang w:bidi="fa-IR"/>
        </w:rPr>
      </w:pPr>
      <w:r>
        <w:rPr>
          <w:rFonts w:cs="B Nazanin" w:hint="cs"/>
          <w:rtl/>
          <w:lang w:bidi="fa-IR"/>
        </w:rPr>
        <w:t xml:space="preserve">پروژه به صورت </w:t>
      </w:r>
      <w:r w:rsidR="007D181B">
        <w:rPr>
          <w:rFonts w:cs="B Nazanin" w:hint="cs"/>
          <w:rtl/>
          <w:lang w:bidi="fa-IR"/>
        </w:rPr>
        <w:t xml:space="preserve">دو نفره و یا تک نفره به انتخاب دانشجویان </w:t>
      </w:r>
      <w:r>
        <w:rPr>
          <w:rFonts w:cs="B Nazanin" w:hint="cs"/>
          <w:rtl/>
          <w:lang w:bidi="fa-IR"/>
        </w:rPr>
        <w:t>انجام می گردد</w:t>
      </w:r>
      <w:r w:rsidR="007D181B">
        <w:rPr>
          <w:rFonts w:cs="B Nazanin" w:hint="cs"/>
          <w:rtl/>
          <w:lang w:bidi="fa-IR"/>
        </w:rPr>
        <w:t xml:space="preserve"> ولی ارسال فایلهای مربوط به پروژه به صورت انفرادی</w:t>
      </w:r>
      <w:r w:rsidR="00492639">
        <w:rPr>
          <w:rFonts w:cs="B Nazanin" w:hint="cs"/>
          <w:rtl/>
          <w:lang w:bidi="fa-IR"/>
        </w:rPr>
        <w:t xml:space="preserve"> و به طور کامل</w:t>
      </w:r>
      <w:r w:rsidR="007D181B">
        <w:rPr>
          <w:rFonts w:cs="B Nazanin" w:hint="cs"/>
          <w:rtl/>
          <w:lang w:bidi="fa-IR"/>
        </w:rPr>
        <w:t xml:space="preserve"> صورت پذیرد</w:t>
      </w:r>
      <w:r w:rsidR="00492639">
        <w:rPr>
          <w:rFonts w:cs="B Nazanin" w:hint="cs"/>
          <w:rtl/>
          <w:lang w:bidi="fa-IR"/>
        </w:rPr>
        <w:t xml:space="preserve"> یعنی یک فرد به نمایندگی از تیم ارسال نمی نماید.</w:t>
      </w:r>
    </w:p>
    <w:p w14:paraId="2985A260" w14:textId="0E2C3C34" w:rsidR="00FB1157" w:rsidRDefault="00FB1157" w:rsidP="00FB1157">
      <w:pPr>
        <w:pStyle w:val="ListParagraph"/>
        <w:numPr>
          <w:ilvl w:val="0"/>
          <w:numId w:val="11"/>
        </w:numPr>
        <w:bidi/>
        <w:rPr>
          <w:rFonts w:cs="B Nazanin"/>
          <w:lang w:bidi="fa-IR"/>
        </w:rPr>
      </w:pPr>
      <w:r>
        <w:rPr>
          <w:rFonts w:cs="B Nazanin" w:hint="cs"/>
          <w:rtl/>
          <w:lang w:bidi="fa-IR"/>
        </w:rPr>
        <w:t xml:space="preserve">لطفا پس از اتمام پروژه ویدئویی برای ارائه آن به مدت حداقل 10 و حداکثر </w:t>
      </w:r>
      <w:r w:rsidR="007D181B">
        <w:rPr>
          <w:rFonts w:cs="B Nazanin" w:hint="cs"/>
          <w:rtl/>
          <w:lang w:bidi="fa-IR"/>
        </w:rPr>
        <w:t>30</w:t>
      </w:r>
      <w:r>
        <w:rPr>
          <w:rFonts w:cs="B Nazanin" w:hint="cs"/>
          <w:rtl/>
          <w:lang w:bidi="fa-IR"/>
        </w:rPr>
        <w:t xml:space="preserve"> دقیقه </w:t>
      </w:r>
      <w:r w:rsidR="00492639">
        <w:rPr>
          <w:rFonts w:cs="B Nazanin" w:hint="cs"/>
          <w:rtl/>
          <w:lang w:bidi="fa-IR"/>
        </w:rPr>
        <w:t xml:space="preserve">و ترجیحا </w:t>
      </w:r>
      <w:r>
        <w:rPr>
          <w:rFonts w:cs="B Nazanin" w:hint="cs"/>
          <w:rtl/>
          <w:lang w:bidi="fa-IR"/>
        </w:rPr>
        <w:t xml:space="preserve">با </w:t>
      </w:r>
      <w:r w:rsidR="00853CEC" w:rsidRPr="00FB1157">
        <w:rPr>
          <w:rFonts w:cs="B Nazanin" w:hint="cs"/>
          <w:rtl/>
          <w:lang w:bidi="fa-IR"/>
        </w:rPr>
        <w:t xml:space="preserve">حداکثر حجم </w:t>
      </w:r>
      <w:r w:rsidR="007C4B10" w:rsidRPr="00FB1157">
        <w:rPr>
          <w:rFonts w:cs="B Nazanin" w:hint="cs"/>
          <w:rtl/>
          <w:lang w:bidi="fa-IR"/>
        </w:rPr>
        <w:t>5</w:t>
      </w:r>
      <w:r w:rsidR="009C5222" w:rsidRPr="00FB1157">
        <w:rPr>
          <w:rFonts w:cs="B Nazanin" w:hint="cs"/>
          <w:rtl/>
          <w:lang w:bidi="fa-IR"/>
        </w:rPr>
        <w:t>00 مگ</w:t>
      </w:r>
      <w:r w:rsidR="00423C76" w:rsidRPr="00FB1157">
        <w:rPr>
          <w:rFonts w:cs="B Nazanin" w:hint="cs"/>
          <w:rtl/>
          <w:lang w:bidi="fa-IR"/>
        </w:rPr>
        <w:t xml:space="preserve"> </w:t>
      </w:r>
      <w:r w:rsidR="00AF63CD" w:rsidRPr="00FB1157">
        <w:rPr>
          <w:rFonts w:cs="B Nazanin" w:hint="cs"/>
          <w:rtl/>
          <w:lang w:bidi="fa-IR"/>
        </w:rPr>
        <w:t>ضبط نمایید</w:t>
      </w:r>
      <w:r w:rsidR="00CE28FB" w:rsidRPr="00FB1157">
        <w:rPr>
          <w:rFonts w:cs="B Nazanin" w:hint="cs"/>
          <w:rtl/>
          <w:lang w:bidi="fa-IR"/>
        </w:rPr>
        <w:t xml:space="preserve"> </w:t>
      </w:r>
      <w:r w:rsidR="00AF63CD" w:rsidRPr="00FB1157">
        <w:rPr>
          <w:rFonts w:cs="B Nazanin" w:hint="cs"/>
          <w:rtl/>
          <w:lang w:bidi="fa-IR"/>
        </w:rPr>
        <w:t>و تمامی بخش های کارتان را در آن توضیح دهید.</w:t>
      </w:r>
    </w:p>
    <w:p w14:paraId="6A39989E" w14:textId="6EB1796D" w:rsidR="00B851F7" w:rsidRPr="00FB1157" w:rsidRDefault="000005A1" w:rsidP="00FB1157">
      <w:pPr>
        <w:pStyle w:val="ListParagraph"/>
        <w:numPr>
          <w:ilvl w:val="0"/>
          <w:numId w:val="11"/>
        </w:numPr>
        <w:bidi/>
        <w:rPr>
          <w:rFonts w:cs="B Nazanin"/>
          <w:rtl/>
          <w:lang w:bidi="fa-IR"/>
        </w:rPr>
      </w:pPr>
      <w:r w:rsidRPr="00FB1157">
        <w:rPr>
          <w:rFonts w:cs="B Nazanin" w:hint="cs"/>
          <w:rtl/>
          <w:lang w:bidi="fa-IR"/>
        </w:rPr>
        <w:t xml:space="preserve">ایده های جدید و خلاقانه ای که ارزش توجه بیشتر </w:t>
      </w:r>
      <w:r w:rsidR="00CE28FB" w:rsidRPr="00FB1157">
        <w:rPr>
          <w:rFonts w:cs="B Nazanin" w:hint="cs"/>
          <w:rtl/>
          <w:lang w:bidi="fa-IR"/>
        </w:rPr>
        <w:t xml:space="preserve">دارند را توضیح دهید. برای ضبط فیلم می توانید از نرم افزار دلخواه خود استفاده نمایید و پیشنهاد من </w:t>
      </w:r>
      <w:r w:rsidR="00CE28FB" w:rsidRPr="00FB1157">
        <w:rPr>
          <w:rFonts w:cs="B Nazanin"/>
          <w:lang w:bidi="fa-IR"/>
        </w:rPr>
        <w:t>TuneFab Screen Recorder</w:t>
      </w:r>
      <w:r w:rsidR="00CE28FB" w:rsidRPr="00FB1157">
        <w:rPr>
          <w:rFonts w:cs="B Nazanin" w:hint="cs"/>
          <w:rtl/>
          <w:lang w:bidi="fa-IR"/>
        </w:rPr>
        <w:t xml:space="preserve"> است</w:t>
      </w:r>
      <w:r w:rsidR="0069401C" w:rsidRPr="00FB1157">
        <w:rPr>
          <w:rFonts w:cs="B Nazanin" w:hint="cs"/>
          <w:rtl/>
          <w:lang w:bidi="fa-IR"/>
        </w:rPr>
        <w:t xml:space="preserve">. ویدئوی تصویر صورت </w:t>
      </w:r>
      <w:r w:rsidR="00B946AE" w:rsidRPr="00FB1157">
        <w:rPr>
          <w:rFonts w:cs="B Nazanin" w:hint="cs"/>
          <w:rtl/>
          <w:lang w:bidi="fa-IR"/>
        </w:rPr>
        <w:t xml:space="preserve">زیبای </w:t>
      </w:r>
      <w:r w:rsidR="0069401C" w:rsidRPr="00FB1157">
        <w:rPr>
          <w:rFonts w:cs="B Nazanin" w:hint="cs"/>
          <w:rtl/>
          <w:lang w:bidi="fa-IR"/>
        </w:rPr>
        <w:t xml:space="preserve">خود را هم </w:t>
      </w:r>
      <w:r w:rsidR="008B25E4" w:rsidRPr="00FB1157">
        <w:rPr>
          <w:rFonts w:cs="B Nazanin" w:hint="cs"/>
          <w:rtl/>
          <w:lang w:bidi="fa-IR"/>
        </w:rPr>
        <w:t xml:space="preserve">که در حال توضیح هستید </w:t>
      </w:r>
      <w:r w:rsidR="0069401C" w:rsidRPr="00FB1157">
        <w:rPr>
          <w:rFonts w:cs="B Nazanin" w:hint="cs"/>
          <w:rtl/>
          <w:lang w:bidi="fa-IR"/>
        </w:rPr>
        <w:t xml:space="preserve">در مدت ارائه در تصویر به اشتراک بگذارید. </w:t>
      </w:r>
      <w:r w:rsidR="00B851F7" w:rsidRPr="00FB1157">
        <w:rPr>
          <w:rFonts w:cs="B Nazanin" w:hint="cs"/>
          <w:rtl/>
          <w:lang w:bidi="fa-IR"/>
        </w:rPr>
        <w:t xml:space="preserve">این کار در نرم افزار پیشنهاد شده با روشن کردن گزینه </w:t>
      </w:r>
      <w:r w:rsidR="00B851F7" w:rsidRPr="00FB1157">
        <w:rPr>
          <w:rFonts w:cs="B Nazanin"/>
          <w:lang w:bidi="fa-IR"/>
        </w:rPr>
        <w:t>webcam</w:t>
      </w:r>
      <w:r w:rsidR="00B851F7" w:rsidRPr="00FB1157">
        <w:rPr>
          <w:rFonts w:cs="B Nazanin" w:hint="cs"/>
          <w:rtl/>
          <w:lang w:bidi="fa-IR"/>
        </w:rPr>
        <w:t xml:space="preserve"> میسر می شود که در تصویر ذیل نشان داده شده است. </w:t>
      </w:r>
      <w:r w:rsidR="00FB1157">
        <w:rPr>
          <w:rFonts w:cs="B Nazanin" w:hint="cs"/>
          <w:rtl/>
          <w:lang w:bidi="fa-IR"/>
        </w:rPr>
        <w:t>(این کار صرفا به جهت احراز هویت ارائه دهنده می باشد).</w:t>
      </w:r>
    </w:p>
    <w:p w14:paraId="3EA0C3E2" w14:textId="77777777" w:rsidR="00CE28FB" w:rsidRPr="00447E83" w:rsidRDefault="00CE28FB" w:rsidP="006F4079">
      <w:pPr>
        <w:bidi/>
        <w:jc w:val="center"/>
        <w:rPr>
          <w:rFonts w:cs="B Nazanin"/>
          <w:rtl/>
          <w:lang w:bidi="fa-IR"/>
        </w:rPr>
      </w:pPr>
      <w:r w:rsidRPr="00447E83">
        <w:rPr>
          <w:rFonts w:cs="B Nazanin" w:hint="cs"/>
          <w:rtl/>
          <w:lang w:bidi="fa-IR"/>
        </w:rPr>
        <w:t>:</w:t>
      </w:r>
      <w:r w:rsidRPr="00447E83">
        <w:rPr>
          <w:rFonts w:cs="B Nazanin"/>
          <w:noProof/>
        </w:rPr>
        <w:drawing>
          <wp:inline distT="0" distB="0" distL="0" distR="0" wp14:anchorId="7593BE15" wp14:editId="3FF01B0C">
            <wp:extent cx="3685649" cy="112105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3683910" cy="1120522"/>
                    </a:xfrm>
                    <a:prstGeom prst="rect">
                      <a:avLst/>
                    </a:prstGeom>
                  </pic:spPr>
                </pic:pic>
              </a:graphicData>
            </a:graphic>
          </wp:inline>
        </w:drawing>
      </w:r>
    </w:p>
    <w:p w14:paraId="6C7B0C5C" w14:textId="77777777" w:rsidR="00D0727B" w:rsidRPr="00447E83" w:rsidRDefault="00D0727B" w:rsidP="00FB1157">
      <w:pPr>
        <w:pStyle w:val="Heading1"/>
        <w:numPr>
          <w:ilvl w:val="0"/>
          <w:numId w:val="11"/>
        </w:numPr>
        <w:bidi/>
        <w:rPr>
          <w:rFonts w:cs="B Nazanin"/>
          <w:rtl/>
          <w:lang w:bidi="fa-IR"/>
        </w:rPr>
      </w:pPr>
      <w:r w:rsidRPr="00447E83">
        <w:rPr>
          <w:rFonts w:cs="B Nazanin" w:hint="cs"/>
          <w:rtl/>
          <w:lang w:bidi="fa-IR"/>
        </w:rPr>
        <w:t>ارسال پاسخ ها:</w:t>
      </w:r>
    </w:p>
    <w:p w14:paraId="7D995B90" w14:textId="7F5A99B2" w:rsidR="00492639" w:rsidRDefault="00C020C4" w:rsidP="00492639">
      <w:pPr>
        <w:pStyle w:val="ListParagraph"/>
        <w:numPr>
          <w:ilvl w:val="0"/>
          <w:numId w:val="14"/>
        </w:numPr>
        <w:bidi/>
        <w:rPr>
          <w:rFonts w:cs="B Nazanin"/>
          <w:lang w:bidi="fa-IR"/>
        </w:rPr>
      </w:pPr>
      <w:r w:rsidRPr="00492639">
        <w:rPr>
          <w:rFonts w:cs="B Nazanin" w:hint="cs"/>
          <w:rtl/>
          <w:lang w:bidi="fa-IR"/>
        </w:rPr>
        <w:t>فیلم حاصل را در یک سایت اشتراک فایل</w:t>
      </w:r>
      <w:r w:rsidR="00B946AE" w:rsidRPr="00492639">
        <w:rPr>
          <w:rFonts w:cs="B Nazanin" w:hint="cs"/>
          <w:rtl/>
          <w:lang w:bidi="fa-IR"/>
        </w:rPr>
        <w:t xml:space="preserve"> (مثل </w:t>
      </w:r>
      <w:r w:rsidR="00B946AE" w:rsidRPr="00492639">
        <w:rPr>
          <w:rFonts w:cs="B Nazanin"/>
          <w:lang w:bidi="fa-IR"/>
        </w:rPr>
        <w:t>Google Drive</w:t>
      </w:r>
      <w:r w:rsidR="00B946AE" w:rsidRPr="00492639">
        <w:rPr>
          <w:rFonts w:cs="B Nazanin" w:hint="cs"/>
          <w:rtl/>
          <w:lang w:bidi="fa-IR"/>
        </w:rPr>
        <w:t>)</w:t>
      </w:r>
      <w:r w:rsidRPr="00492639">
        <w:rPr>
          <w:rFonts w:cs="B Nazanin" w:hint="cs"/>
          <w:rtl/>
          <w:lang w:bidi="fa-IR"/>
        </w:rPr>
        <w:t xml:space="preserve"> به اشتراک بگذارید و لینک آن را </w:t>
      </w:r>
      <w:r w:rsidR="000E46DF" w:rsidRPr="00492639">
        <w:rPr>
          <w:rFonts w:cs="B Nazanin" w:hint="cs"/>
          <w:rtl/>
          <w:lang w:bidi="fa-IR"/>
        </w:rPr>
        <w:t>در</w:t>
      </w:r>
      <w:r w:rsidR="007D181B" w:rsidRPr="00492639">
        <w:rPr>
          <w:rFonts w:cs="B Nazanin" w:hint="cs"/>
          <w:rtl/>
          <w:lang w:bidi="fa-IR"/>
        </w:rPr>
        <w:t xml:space="preserve"> ابتدای فایل گزارش </w:t>
      </w:r>
      <w:r w:rsidR="000E46DF" w:rsidRPr="00492639">
        <w:rPr>
          <w:rFonts w:cs="B Nazanin" w:hint="cs"/>
          <w:rtl/>
          <w:lang w:bidi="fa-IR"/>
        </w:rPr>
        <w:t>خود قرار دهید</w:t>
      </w:r>
      <w:r w:rsidR="007D181B" w:rsidRPr="00492639">
        <w:rPr>
          <w:rFonts w:cs="B Nazanin" w:hint="cs"/>
          <w:rtl/>
          <w:lang w:bidi="fa-IR"/>
        </w:rPr>
        <w:t>. تعداد صفحات گزارش کار از اهمیت زیادی برخوردار نمی باشد و صرفا موارد ضروری را ذکر بفرمایید (برای مثال منطق عملکردی دادن امتیازها).</w:t>
      </w:r>
      <w:r w:rsidR="00492639" w:rsidRPr="00492639">
        <w:rPr>
          <w:rFonts w:cs="B Nazanin" w:hint="cs"/>
          <w:rtl/>
          <w:lang w:bidi="fa-IR"/>
        </w:rPr>
        <w:t xml:space="preserve"> </w:t>
      </w:r>
    </w:p>
    <w:p w14:paraId="51C74191" w14:textId="34968A28" w:rsidR="00492639" w:rsidRDefault="00492639" w:rsidP="00492639">
      <w:pPr>
        <w:pStyle w:val="ListParagraph"/>
        <w:numPr>
          <w:ilvl w:val="0"/>
          <w:numId w:val="14"/>
        </w:numPr>
        <w:bidi/>
        <w:rPr>
          <w:rFonts w:cs="B Nazanin"/>
          <w:lang w:bidi="fa-IR"/>
        </w:rPr>
      </w:pPr>
      <w:r>
        <w:rPr>
          <w:rFonts w:cs="B Nazanin" w:hint="cs"/>
          <w:rtl/>
          <w:lang w:bidi="fa-IR"/>
        </w:rPr>
        <w:t xml:space="preserve">افرادی که پروژه را به صورت گروهی انجام داده اند تمامی فایل های ارسالیشان تکراری می باشد به استثنای فیلم ارائه پروژه که هر فرد به صورت مستقل ارائه می نماید. </w:t>
      </w:r>
    </w:p>
    <w:p w14:paraId="65D800C0" w14:textId="69550478" w:rsidR="00422025" w:rsidRPr="00492639" w:rsidRDefault="007D181B" w:rsidP="00492639">
      <w:pPr>
        <w:pStyle w:val="ListParagraph"/>
        <w:numPr>
          <w:ilvl w:val="0"/>
          <w:numId w:val="14"/>
        </w:numPr>
        <w:bidi/>
        <w:rPr>
          <w:rFonts w:cs="B Nazanin"/>
          <w:rtl/>
          <w:lang w:bidi="fa-IR"/>
        </w:rPr>
      </w:pPr>
      <w:r w:rsidRPr="00492639">
        <w:rPr>
          <w:rFonts w:cs="B Nazanin" w:hint="cs"/>
          <w:rtl/>
          <w:lang w:bidi="fa-IR"/>
        </w:rPr>
        <w:lastRenderedPageBreak/>
        <w:t xml:space="preserve">فایل گزارش پروژه به همراه فایل های </w:t>
      </w:r>
      <w:r w:rsidRPr="00492639">
        <w:rPr>
          <w:rFonts w:cs="B Nazanin"/>
          <w:lang w:bidi="fa-IR"/>
        </w:rPr>
        <w:t>Power Designer</w:t>
      </w:r>
      <w:r w:rsidRPr="00492639">
        <w:rPr>
          <w:rFonts w:cs="B Nazanin" w:hint="cs"/>
          <w:rtl/>
          <w:lang w:bidi="fa-IR"/>
        </w:rPr>
        <w:t xml:space="preserve"> و خروجی دیتابیس و نرم افزارتان را به صورت یک فایل فشرده در مسیر لینک آپلود پروژه در سایت ارسال بفرمایید. </w:t>
      </w:r>
    </w:p>
    <w:p w14:paraId="24634A4F" w14:textId="77777777" w:rsidR="001542B6" w:rsidRPr="00447E83" w:rsidRDefault="001542B6" w:rsidP="00FB1157">
      <w:pPr>
        <w:pStyle w:val="Heading1"/>
        <w:numPr>
          <w:ilvl w:val="0"/>
          <w:numId w:val="11"/>
        </w:numPr>
        <w:bidi/>
        <w:rPr>
          <w:rFonts w:cs="B Nazanin"/>
          <w:rtl/>
          <w:lang w:bidi="fa-IR"/>
        </w:rPr>
      </w:pPr>
      <w:r w:rsidRPr="00447E83">
        <w:rPr>
          <w:rFonts w:cs="B Nazanin" w:hint="cs"/>
          <w:rtl/>
          <w:lang w:bidi="fa-IR"/>
        </w:rPr>
        <w:t>زمان بندیها:</w:t>
      </w:r>
    </w:p>
    <w:p w14:paraId="2E1C1FFE" w14:textId="0892CD63" w:rsidR="00AF5EF3" w:rsidRDefault="001542B6" w:rsidP="00442E90">
      <w:pPr>
        <w:bidi/>
        <w:rPr>
          <w:rFonts w:cs="B Nazanin"/>
          <w:rtl/>
          <w:lang w:bidi="fa-IR"/>
        </w:rPr>
      </w:pPr>
      <w:r w:rsidRPr="00447E83">
        <w:rPr>
          <w:rFonts w:cs="B Nazanin" w:hint="cs"/>
          <w:rtl/>
          <w:lang w:bidi="fa-IR"/>
        </w:rPr>
        <w:t>چند روز بعد از ددلاین ارائه پروژه بر طبق صلاحدید</w:t>
      </w:r>
      <w:r w:rsidR="00492639">
        <w:rPr>
          <w:rFonts w:cs="B Nazanin" w:hint="cs"/>
          <w:rtl/>
          <w:lang w:bidi="fa-IR"/>
        </w:rPr>
        <w:t xml:space="preserve"> استاد درس</w:t>
      </w:r>
      <w:r w:rsidRPr="00447E83">
        <w:rPr>
          <w:rFonts w:cs="B Nazanin" w:hint="cs"/>
          <w:rtl/>
          <w:lang w:bidi="fa-IR"/>
        </w:rPr>
        <w:t xml:space="preserve">، ممکن است با هماهنگی با شما برای ارزیابی بخش های دیگر تماس گرفته شود و سوالاتی به صورت شفاهی از دروس و پروژه اتان مطرح خواهد شد (هر تماس حداکثر </w:t>
      </w:r>
      <w:r w:rsidR="004F43FE" w:rsidRPr="00447E83">
        <w:rPr>
          <w:rFonts w:cs="B Nazanin" w:hint="cs"/>
          <w:rtl/>
          <w:lang w:bidi="fa-IR"/>
        </w:rPr>
        <w:t>1</w:t>
      </w:r>
      <w:r w:rsidR="00AF5EF3" w:rsidRPr="00447E83">
        <w:rPr>
          <w:rFonts w:cs="B Nazanin" w:hint="cs"/>
          <w:rtl/>
          <w:lang w:bidi="fa-IR"/>
        </w:rPr>
        <w:t>0</w:t>
      </w:r>
      <w:r w:rsidRPr="00447E83">
        <w:rPr>
          <w:rFonts w:cs="B Nazanin" w:hint="cs"/>
          <w:rtl/>
          <w:lang w:bidi="fa-IR"/>
        </w:rPr>
        <w:t xml:space="preserve"> دقیقه می باشد).</w:t>
      </w:r>
      <w:r w:rsidR="004F43FE" w:rsidRPr="00447E83">
        <w:rPr>
          <w:rFonts w:cs="B Nazanin" w:hint="cs"/>
          <w:rtl/>
          <w:lang w:bidi="fa-IR"/>
        </w:rPr>
        <w:t xml:space="preserve"> این سوالات از بخش هایی از پاسخ شما به پروژه و از بخش های</w:t>
      </w:r>
      <w:r w:rsidR="00492639">
        <w:rPr>
          <w:rFonts w:cs="B Nazanin" w:hint="cs"/>
          <w:rtl/>
          <w:lang w:bidi="fa-IR"/>
        </w:rPr>
        <w:t xml:space="preserve">ی از </w:t>
      </w:r>
      <w:r w:rsidR="004F43FE" w:rsidRPr="00447E83">
        <w:rPr>
          <w:rFonts w:cs="B Nazanin" w:hint="cs"/>
          <w:rtl/>
          <w:lang w:bidi="fa-IR"/>
        </w:rPr>
        <w:t>درس می باشد.</w:t>
      </w:r>
    </w:p>
    <w:p w14:paraId="02DE0D02" w14:textId="1BA5C87D" w:rsidR="001F02F8" w:rsidRDefault="001F02F8" w:rsidP="001F02F8">
      <w:pPr>
        <w:bidi/>
        <w:rPr>
          <w:rFonts w:cs="B Nazanin"/>
          <w:rtl/>
          <w:lang w:bidi="fa-IR"/>
        </w:rPr>
      </w:pPr>
    </w:p>
    <w:p w14:paraId="52AA97F0" w14:textId="1D6C92F3" w:rsidR="00D05E1B" w:rsidRPr="00447E83" w:rsidRDefault="00664442" w:rsidP="00EF7030">
      <w:pPr>
        <w:bidi/>
        <w:rPr>
          <w:rFonts w:cs="B Nazanin"/>
          <w:rtl/>
          <w:lang w:bidi="fa-IR"/>
        </w:rPr>
      </w:pPr>
      <w:r w:rsidRPr="00447E83">
        <w:rPr>
          <w:rFonts w:cs="B Nazanin" w:hint="cs"/>
          <w:rtl/>
          <w:lang w:bidi="fa-IR"/>
        </w:rPr>
        <w:t>مهندسین جوان واستون آرزوی بهترین ها رو دارم</w:t>
      </w:r>
      <w:r w:rsidR="009A1D25" w:rsidRPr="00447E83">
        <w:rPr>
          <w:rFonts w:cs="B Nazanin" w:hint="cs"/>
          <w:rtl/>
          <w:lang w:bidi="fa-IR"/>
        </w:rPr>
        <w:t xml:space="preserve"> </w:t>
      </w:r>
      <w:r w:rsidRPr="00447E83">
        <w:rPr>
          <w:rFonts w:cs="B Nazanin"/>
          <w:lang w:bidi="fa-IR"/>
        </w:rPr>
        <w:sym w:font="Wingdings" w:char="F04A"/>
      </w:r>
    </w:p>
    <w:sectPr w:rsidR="00D05E1B" w:rsidRPr="00447E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 Nazanin">
    <w:altName w:val="Courier New"/>
    <w:charset w:val="B2"/>
    <w:family w:val="auto"/>
    <w:pitch w:val="variable"/>
    <w:sig w:usb0="00002001" w:usb1="80000000" w:usb2="00000008" w:usb3="00000000" w:csb0="00000040"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ABE"/>
    <w:multiLevelType w:val="hybridMultilevel"/>
    <w:tmpl w:val="EC146990"/>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A65073"/>
    <w:multiLevelType w:val="hybridMultilevel"/>
    <w:tmpl w:val="80E07146"/>
    <w:lvl w:ilvl="0" w:tplc="02E20FE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BC485E"/>
    <w:multiLevelType w:val="hybridMultilevel"/>
    <w:tmpl w:val="E5522B1E"/>
    <w:lvl w:ilvl="0" w:tplc="15D04C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055C4"/>
    <w:multiLevelType w:val="hybridMultilevel"/>
    <w:tmpl w:val="EC146990"/>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02C2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A987846"/>
    <w:multiLevelType w:val="hybridMultilevel"/>
    <w:tmpl w:val="342CF282"/>
    <w:lvl w:ilvl="0" w:tplc="A3FA1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892AD0"/>
    <w:multiLevelType w:val="hybridMultilevel"/>
    <w:tmpl w:val="023C2552"/>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3430E9"/>
    <w:multiLevelType w:val="hybridMultilevel"/>
    <w:tmpl w:val="E64A3B56"/>
    <w:lvl w:ilvl="0" w:tplc="5464D15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0249E8"/>
    <w:multiLevelType w:val="hybridMultilevel"/>
    <w:tmpl w:val="D3DAF3F8"/>
    <w:lvl w:ilvl="0" w:tplc="2B3C28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51D0198"/>
    <w:multiLevelType w:val="hybridMultilevel"/>
    <w:tmpl w:val="BBFC5428"/>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7B1652"/>
    <w:multiLevelType w:val="hybridMultilevel"/>
    <w:tmpl w:val="DD98B9EA"/>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087BAD"/>
    <w:multiLevelType w:val="hybridMultilevel"/>
    <w:tmpl w:val="F2949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63296C"/>
    <w:multiLevelType w:val="hybridMultilevel"/>
    <w:tmpl w:val="23F4AB08"/>
    <w:lvl w:ilvl="0" w:tplc="61B02232">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B42DC9"/>
    <w:multiLevelType w:val="hybridMultilevel"/>
    <w:tmpl w:val="1E3AF52E"/>
    <w:lvl w:ilvl="0" w:tplc="5464D1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4"/>
  </w:num>
  <w:num w:numId="3">
    <w:abstractNumId w:val="2"/>
  </w:num>
  <w:num w:numId="4">
    <w:abstractNumId w:val="5"/>
  </w:num>
  <w:num w:numId="5">
    <w:abstractNumId w:val="12"/>
  </w:num>
  <w:num w:numId="6">
    <w:abstractNumId w:val="8"/>
  </w:num>
  <w:num w:numId="7">
    <w:abstractNumId w:val="1"/>
  </w:num>
  <w:num w:numId="8">
    <w:abstractNumId w:val="7"/>
  </w:num>
  <w:num w:numId="9">
    <w:abstractNumId w:val="3"/>
  </w:num>
  <w:num w:numId="10">
    <w:abstractNumId w:val="10"/>
  </w:num>
  <w:num w:numId="11">
    <w:abstractNumId w:val="0"/>
  </w:num>
  <w:num w:numId="12">
    <w:abstractNumId w:val="9"/>
  </w:num>
  <w:num w:numId="13">
    <w:abstractNumId w:val="6"/>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zIzNTOzsDA2tTRR0lEKTi0uzszPAykwrAUA4sJOvywAAAA="/>
  </w:docVars>
  <w:rsids>
    <w:rsidRoot w:val="00A12E85"/>
    <w:rsid w:val="000005A1"/>
    <w:rsid w:val="00007A8B"/>
    <w:rsid w:val="00012FCB"/>
    <w:rsid w:val="00015092"/>
    <w:rsid w:val="00021660"/>
    <w:rsid w:val="00021AFB"/>
    <w:rsid w:val="00023B7E"/>
    <w:rsid w:val="000276DD"/>
    <w:rsid w:val="0003365A"/>
    <w:rsid w:val="00037FF7"/>
    <w:rsid w:val="00045659"/>
    <w:rsid w:val="000668AE"/>
    <w:rsid w:val="00070420"/>
    <w:rsid w:val="0007099B"/>
    <w:rsid w:val="00071E1C"/>
    <w:rsid w:val="00074084"/>
    <w:rsid w:val="000870F5"/>
    <w:rsid w:val="000960CE"/>
    <w:rsid w:val="000A54BE"/>
    <w:rsid w:val="000A7F2D"/>
    <w:rsid w:val="000B1A21"/>
    <w:rsid w:val="000B2071"/>
    <w:rsid w:val="000C296C"/>
    <w:rsid w:val="000D081B"/>
    <w:rsid w:val="000E1BA2"/>
    <w:rsid w:val="000E46DF"/>
    <w:rsid w:val="000E6142"/>
    <w:rsid w:val="000F03E5"/>
    <w:rsid w:val="000F3EA5"/>
    <w:rsid w:val="000F75EE"/>
    <w:rsid w:val="00100F89"/>
    <w:rsid w:val="0010794E"/>
    <w:rsid w:val="00112B28"/>
    <w:rsid w:val="00116306"/>
    <w:rsid w:val="00122F81"/>
    <w:rsid w:val="00135C24"/>
    <w:rsid w:val="00142811"/>
    <w:rsid w:val="00146435"/>
    <w:rsid w:val="001521CB"/>
    <w:rsid w:val="001542B6"/>
    <w:rsid w:val="0016175E"/>
    <w:rsid w:val="00162027"/>
    <w:rsid w:val="00163BD7"/>
    <w:rsid w:val="00171152"/>
    <w:rsid w:val="0018549E"/>
    <w:rsid w:val="00185E43"/>
    <w:rsid w:val="00186211"/>
    <w:rsid w:val="00195CE5"/>
    <w:rsid w:val="001A5C91"/>
    <w:rsid w:val="001A7ED2"/>
    <w:rsid w:val="001B1449"/>
    <w:rsid w:val="001C756A"/>
    <w:rsid w:val="001C78F4"/>
    <w:rsid w:val="001D3960"/>
    <w:rsid w:val="001D735F"/>
    <w:rsid w:val="001E391F"/>
    <w:rsid w:val="001E4361"/>
    <w:rsid w:val="001E4C9D"/>
    <w:rsid w:val="001F02F8"/>
    <w:rsid w:val="001F1361"/>
    <w:rsid w:val="001F27FE"/>
    <w:rsid w:val="001F471A"/>
    <w:rsid w:val="002032BD"/>
    <w:rsid w:val="00204D6F"/>
    <w:rsid w:val="002106F2"/>
    <w:rsid w:val="00212E4B"/>
    <w:rsid w:val="00214E0E"/>
    <w:rsid w:val="002166E9"/>
    <w:rsid w:val="00227592"/>
    <w:rsid w:val="00230568"/>
    <w:rsid w:val="00276D67"/>
    <w:rsid w:val="0028109C"/>
    <w:rsid w:val="0028413F"/>
    <w:rsid w:val="0028551A"/>
    <w:rsid w:val="00292162"/>
    <w:rsid w:val="002926EF"/>
    <w:rsid w:val="002A3887"/>
    <w:rsid w:val="002B1874"/>
    <w:rsid w:val="002B4A67"/>
    <w:rsid w:val="002B4EE3"/>
    <w:rsid w:val="002C53C3"/>
    <w:rsid w:val="002C5459"/>
    <w:rsid w:val="002C7A23"/>
    <w:rsid w:val="002D1F46"/>
    <w:rsid w:val="002E7B4D"/>
    <w:rsid w:val="00301146"/>
    <w:rsid w:val="00305963"/>
    <w:rsid w:val="00310ADE"/>
    <w:rsid w:val="00311EB8"/>
    <w:rsid w:val="0031393E"/>
    <w:rsid w:val="00313A84"/>
    <w:rsid w:val="00315ED8"/>
    <w:rsid w:val="003452B0"/>
    <w:rsid w:val="00347EF7"/>
    <w:rsid w:val="00351C3F"/>
    <w:rsid w:val="00365CE0"/>
    <w:rsid w:val="0038144E"/>
    <w:rsid w:val="0038152C"/>
    <w:rsid w:val="00381699"/>
    <w:rsid w:val="00382903"/>
    <w:rsid w:val="00384435"/>
    <w:rsid w:val="00385FE0"/>
    <w:rsid w:val="00395007"/>
    <w:rsid w:val="003A164C"/>
    <w:rsid w:val="003A4ADF"/>
    <w:rsid w:val="003A6F17"/>
    <w:rsid w:val="003B0AC7"/>
    <w:rsid w:val="003B3DF6"/>
    <w:rsid w:val="003B3F0C"/>
    <w:rsid w:val="003C4A31"/>
    <w:rsid w:val="003C7B87"/>
    <w:rsid w:val="003E0B30"/>
    <w:rsid w:val="00414FC7"/>
    <w:rsid w:val="004177E6"/>
    <w:rsid w:val="00422025"/>
    <w:rsid w:val="00422746"/>
    <w:rsid w:val="00423C76"/>
    <w:rsid w:val="004279E2"/>
    <w:rsid w:val="00430E3B"/>
    <w:rsid w:val="00437EA3"/>
    <w:rsid w:val="0044108B"/>
    <w:rsid w:val="00442E90"/>
    <w:rsid w:val="00443A3E"/>
    <w:rsid w:val="00445D7F"/>
    <w:rsid w:val="004478B5"/>
    <w:rsid w:val="00447E83"/>
    <w:rsid w:val="0046220F"/>
    <w:rsid w:val="00462CFA"/>
    <w:rsid w:val="00463BA2"/>
    <w:rsid w:val="00483187"/>
    <w:rsid w:val="00484338"/>
    <w:rsid w:val="00485637"/>
    <w:rsid w:val="00492639"/>
    <w:rsid w:val="00493077"/>
    <w:rsid w:val="004952B1"/>
    <w:rsid w:val="004A2A80"/>
    <w:rsid w:val="004A6146"/>
    <w:rsid w:val="004B39D5"/>
    <w:rsid w:val="004B3E3F"/>
    <w:rsid w:val="004B4F5A"/>
    <w:rsid w:val="004B60DA"/>
    <w:rsid w:val="004C7202"/>
    <w:rsid w:val="004D088D"/>
    <w:rsid w:val="004D69F7"/>
    <w:rsid w:val="004D6A36"/>
    <w:rsid w:val="004D7D83"/>
    <w:rsid w:val="004E6BE5"/>
    <w:rsid w:val="004F0254"/>
    <w:rsid w:val="004F2B88"/>
    <w:rsid w:val="004F43FE"/>
    <w:rsid w:val="004F6F56"/>
    <w:rsid w:val="005024C6"/>
    <w:rsid w:val="0050262A"/>
    <w:rsid w:val="00502A5A"/>
    <w:rsid w:val="00505204"/>
    <w:rsid w:val="00505212"/>
    <w:rsid w:val="00507597"/>
    <w:rsid w:val="00512EFD"/>
    <w:rsid w:val="00522CB2"/>
    <w:rsid w:val="00523548"/>
    <w:rsid w:val="00524A91"/>
    <w:rsid w:val="00531260"/>
    <w:rsid w:val="005314A2"/>
    <w:rsid w:val="0053243C"/>
    <w:rsid w:val="00533606"/>
    <w:rsid w:val="00540D44"/>
    <w:rsid w:val="0054117F"/>
    <w:rsid w:val="00543FFE"/>
    <w:rsid w:val="0054564B"/>
    <w:rsid w:val="00570A80"/>
    <w:rsid w:val="005773A1"/>
    <w:rsid w:val="00583DB9"/>
    <w:rsid w:val="00597827"/>
    <w:rsid w:val="005A4D52"/>
    <w:rsid w:val="005A70F2"/>
    <w:rsid w:val="005C132E"/>
    <w:rsid w:val="005C4950"/>
    <w:rsid w:val="005C6CEC"/>
    <w:rsid w:val="005D616A"/>
    <w:rsid w:val="005E3772"/>
    <w:rsid w:val="00604455"/>
    <w:rsid w:val="0061052D"/>
    <w:rsid w:val="00622B55"/>
    <w:rsid w:val="00633704"/>
    <w:rsid w:val="006404BF"/>
    <w:rsid w:val="00643BE8"/>
    <w:rsid w:val="00645224"/>
    <w:rsid w:val="00652367"/>
    <w:rsid w:val="006527BC"/>
    <w:rsid w:val="00652FF5"/>
    <w:rsid w:val="006561CA"/>
    <w:rsid w:val="006603EC"/>
    <w:rsid w:val="00660CDE"/>
    <w:rsid w:val="00661EC8"/>
    <w:rsid w:val="00662420"/>
    <w:rsid w:val="00664442"/>
    <w:rsid w:val="0066568F"/>
    <w:rsid w:val="00672639"/>
    <w:rsid w:val="00675893"/>
    <w:rsid w:val="00677843"/>
    <w:rsid w:val="00684351"/>
    <w:rsid w:val="00684D1E"/>
    <w:rsid w:val="00686A01"/>
    <w:rsid w:val="00687200"/>
    <w:rsid w:val="0069401C"/>
    <w:rsid w:val="00694F78"/>
    <w:rsid w:val="006A661C"/>
    <w:rsid w:val="006A683A"/>
    <w:rsid w:val="006B3AD0"/>
    <w:rsid w:val="006C665A"/>
    <w:rsid w:val="006C6B92"/>
    <w:rsid w:val="006C7A9D"/>
    <w:rsid w:val="006D4FD5"/>
    <w:rsid w:val="006E0CF2"/>
    <w:rsid w:val="006F38EA"/>
    <w:rsid w:val="006F4079"/>
    <w:rsid w:val="006F6085"/>
    <w:rsid w:val="006F75B1"/>
    <w:rsid w:val="006F7830"/>
    <w:rsid w:val="00716370"/>
    <w:rsid w:val="00720F43"/>
    <w:rsid w:val="00725F9E"/>
    <w:rsid w:val="00726418"/>
    <w:rsid w:val="00726A61"/>
    <w:rsid w:val="00726DB3"/>
    <w:rsid w:val="00730D6E"/>
    <w:rsid w:val="00735B93"/>
    <w:rsid w:val="00743328"/>
    <w:rsid w:val="007506E9"/>
    <w:rsid w:val="0075127F"/>
    <w:rsid w:val="007556DA"/>
    <w:rsid w:val="00760A79"/>
    <w:rsid w:val="0076294B"/>
    <w:rsid w:val="00763718"/>
    <w:rsid w:val="00766EC7"/>
    <w:rsid w:val="00770664"/>
    <w:rsid w:val="00770E35"/>
    <w:rsid w:val="0077467C"/>
    <w:rsid w:val="007836D4"/>
    <w:rsid w:val="0079627C"/>
    <w:rsid w:val="007A361A"/>
    <w:rsid w:val="007A7642"/>
    <w:rsid w:val="007B22DC"/>
    <w:rsid w:val="007B327F"/>
    <w:rsid w:val="007B6817"/>
    <w:rsid w:val="007C4B10"/>
    <w:rsid w:val="007C761A"/>
    <w:rsid w:val="007D181B"/>
    <w:rsid w:val="007D3E27"/>
    <w:rsid w:val="007D6A0C"/>
    <w:rsid w:val="007F1141"/>
    <w:rsid w:val="007F5756"/>
    <w:rsid w:val="007F588A"/>
    <w:rsid w:val="00800537"/>
    <w:rsid w:val="008054B9"/>
    <w:rsid w:val="00805B56"/>
    <w:rsid w:val="00805F3A"/>
    <w:rsid w:val="00806EF0"/>
    <w:rsid w:val="008177EF"/>
    <w:rsid w:val="008208D7"/>
    <w:rsid w:val="00824F5B"/>
    <w:rsid w:val="00853CEC"/>
    <w:rsid w:val="0085441B"/>
    <w:rsid w:val="008544DC"/>
    <w:rsid w:val="008625D6"/>
    <w:rsid w:val="00866FB8"/>
    <w:rsid w:val="00883877"/>
    <w:rsid w:val="00886686"/>
    <w:rsid w:val="008A10D8"/>
    <w:rsid w:val="008B0813"/>
    <w:rsid w:val="008B25E4"/>
    <w:rsid w:val="008B6722"/>
    <w:rsid w:val="008B7509"/>
    <w:rsid w:val="008C0065"/>
    <w:rsid w:val="008C13F1"/>
    <w:rsid w:val="008C26C4"/>
    <w:rsid w:val="008C418F"/>
    <w:rsid w:val="008E14BA"/>
    <w:rsid w:val="008F75CA"/>
    <w:rsid w:val="00906043"/>
    <w:rsid w:val="00911DD5"/>
    <w:rsid w:val="00927579"/>
    <w:rsid w:val="009366B6"/>
    <w:rsid w:val="009462AF"/>
    <w:rsid w:val="00950FB4"/>
    <w:rsid w:val="009511C0"/>
    <w:rsid w:val="00952E7D"/>
    <w:rsid w:val="009647BB"/>
    <w:rsid w:val="0096487C"/>
    <w:rsid w:val="009670BA"/>
    <w:rsid w:val="009725FE"/>
    <w:rsid w:val="00975EE4"/>
    <w:rsid w:val="00992688"/>
    <w:rsid w:val="009A1D25"/>
    <w:rsid w:val="009A30E7"/>
    <w:rsid w:val="009A6C75"/>
    <w:rsid w:val="009B36E4"/>
    <w:rsid w:val="009B3B90"/>
    <w:rsid w:val="009B442F"/>
    <w:rsid w:val="009B6706"/>
    <w:rsid w:val="009C49D1"/>
    <w:rsid w:val="009C5222"/>
    <w:rsid w:val="009C79C4"/>
    <w:rsid w:val="009D087F"/>
    <w:rsid w:val="009D42AC"/>
    <w:rsid w:val="009D533B"/>
    <w:rsid w:val="009E3AED"/>
    <w:rsid w:val="009E5530"/>
    <w:rsid w:val="009F632F"/>
    <w:rsid w:val="009F64B3"/>
    <w:rsid w:val="00A02623"/>
    <w:rsid w:val="00A02CC8"/>
    <w:rsid w:val="00A0497C"/>
    <w:rsid w:val="00A12E85"/>
    <w:rsid w:val="00A13C2D"/>
    <w:rsid w:val="00A1723B"/>
    <w:rsid w:val="00A26135"/>
    <w:rsid w:val="00A37CF7"/>
    <w:rsid w:val="00A53437"/>
    <w:rsid w:val="00A57596"/>
    <w:rsid w:val="00A6014C"/>
    <w:rsid w:val="00A8123C"/>
    <w:rsid w:val="00A82BB6"/>
    <w:rsid w:val="00A833BA"/>
    <w:rsid w:val="00A8773A"/>
    <w:rsid w:val="00A92205"/>
    <w:rsid w:val="00AA0BCC"/>
    <w:rsid w:val="00AA0C49"/>
    <w:rsid w:val="00AA10CE"/>
    <w:rsid w:val="00AA2B92"/>
    <w:rsid w:val="00AA3DC8"/>
    <w:rsid w:val="00AB03E2"/>
    <w:rsid w:val="00AB1DDD"/>
    <w:rsid w:val="00AB4581"/>
    <w:rsid w:val="00AB4B57"/>
    <w:rsid w:val="00AB6056"/>
    <w:rsid w:val="00AC07E8"/>
    <w:rsid w:val="00AC0ED4"/>
    <w:rsid w:val="00AC6EF9"/>
    <w:rsid w:val="00AE4B81"/>
    <w:rsid w:val="00AE5F14"/>
    <w:rsid w:val="00AF5EF3"/>
    <w:rsid w:val="00AF63CD"/>
    <w:rsid w:val="00B120F4"/>
    <w:rsid w:val="00B1559E"/>
    <w:rsid w:val="00B30E6C"/>
    <w:rsid w:val="00B312D5"/>
    <w:rsid w:val="00B474A1"/>
    <w:rsid w:val="00B54973"/>
    <w:rsid w:val="00B54FCE"/>
    <w:rsid w:val="00B57E5C"/>
    <w:rsid w:val="00B66DBE"/>
    <w:rsid w:val="00B737F4"/>
    <w:rsid w:val="00B7479E"/>
    <w:rsid w:val="00B74BE1"/>
    <w:rsid w:val="00B851F7"/>
    <w:rsid w:val="00B9138C"/>
    <w:rsid w:val="00B946AE"/>
    <w:rsid w:val="00B958B1"/>
    <w:rsid w:val="00BB1779"/>
    <w:rsid w:val="00BC1F62"/>
    <w:rsid w:val="00BE4C5C"/>
    <w:rsid w:val="00BE5D4B"/>
    <w:rsid w:val="00C0102D"/>
    <w:rsid w:val="00C020C4"/>
    <w:rsid w:val="00C02E76"/>
    <w:rsid w:val="00C05996"/>
    <w:rsid w:val="00C10E4E"/>
    <w:rsid w:val="00C17F25"/>
    <w:rsid w:val="00C23747"/>
    <w:rsid w:val="00C3508A"/>
    <w:rsid w:val="00C350A2"/>
    <w:rsid w:val="00C36EAD"/>
    <w:rsid w:val="00C419B9"/>
    <w:rsid w:val="00C41CEE"/>
    <w:rsid w:val="00C437EE"/>
    <w:rsid w:val="00C53601"/>
    <w:rsid w:val="00C60D55"/>
    <w:rsid w:val="00C91CEF"/>
    <w:rsid w:val="00C9381B"/>
    <w:rsid w:val="00CA7F9D"/>
    <w:rsid w:val="00CB31BE"/>
    <w:rsid w:val="00CB692E"/>
    <w:rsid w:val="00CC4D6F"/>
    <w:rsid w:val="00CC5B88"/>
    <w:rsid w:val="00CC5E4F"/>
    <w:rsid w:val="00CD02E6"/>
    <w:rsid w:val="00CD11F3"/>
    <w:rsid w:val="00CD7E69"/>
    <w:rsid w:val="00CE28FB"/>
    <w:rsid w:val="00CE2DEE"/>
    <w:rsid w:val="00CE4284"/>
    <w:rsid w:val="00CF12C7"/>
    <w:rsid w:val="00CF34B3"/>
    <w:rsid w:val="00CF65FF"/>
    <w:rsid w:val="00CF66D2"/>
    <w:rsid w:val="00CF7851"/>
    <w:rsid w:val="00D05E1B"/>
    <w:rsid w:val="00D0727B"/>
    <w:rsid w:val="00D13065"/>
    <w:rsid w:val="00D21D55"/>
    <w:rsid w:val="00D35F0D"/>
    <w:rsid w:val="00D5169A"/>
    <w:rsid w:val="00D529F1"/>
    <w:rsid w:val="00D562FD"/>
    <w:rsid w:val="00D64D2D"/>
    <w:rsid w:val="00D6656E"/>
    <w:rsid w:val="00D67C36"/>
    <w:rsid w:val="00D71FED"/>
    <w:rsid w:val="00D759FD"/>
    <w:rsid w:val="00D767D6"/>
    <w:rsid w:val="00D80EE0"/>
    <w:rsid w:val="00D8587B"/>
    <w:rsid w:val="00D86D8B"/>
    <w:rsid w:val="00D909D8"/>
    <w:rsid w:val="00D931A5"/>
    <w:rsid w:val="00D93F33"/>
    <w:rsid w:val="00D9424A"/>
    <w:rsid w:val="00D96729"/>
    <w:rsid w:val="00DB2BBD"/>
    <w:rsid w:val="00DC1055"/>
    <w:rsid w:val="00DD26C2"/>
    <w:rsid w:val="00DD7ABE"/>
    <w:rsid w:val="00DE365B"/>
    <w:rsid w:val="00E04E94"/>
    <w:rsid w:val="00E077B8"/>
    <w:rsid w:val="00E13F92"/>
    <w:rsid w:val="00E14E97"/>
    <w:rsid w:val="00E166CD"/>
    <w:rsid w:val="00E202A0"/>
    <w:rsid w:val="00E342CE"/>
    <w:rsid w:val="00E3532E"/>
    <w:rsid w:val="00E36412"/>
    <w:rsid w:val="00E47079"/>
    <w:rsid w:val="00E51A0B"/>
    <w:rsid w:val="00E564C7"/>
    <w:rsid w:val="00E573F7"/>
    <w:rsid w:val="00E63D83"/>
    <w:rsid w:val="00E6480B"/>
    <w:rsid w:val="00E76E70"/>
    <w:rsid w:val="00E8688D"/>
    <w:rsid w:val="00E92A32"/>
    <w:rsid w:val="00EB1949"/>
    <w:rsid w:val="00EB5278"/>
    <w:rsid w:val="00EB54E2"/>
    <w:rsid w:val="00EB621C"/>
    <w:rsid w:val="00EB6689"/>
    <w:rsid w:val="00EB6B5E"/>
    <w:rsid w:val="00EC2955"/>
    <w:rsid w:val="00EC56FA"/>
    <w:rsid w:val="00ED085B"/>
    <w:rsid w:val="00ED500F"/>
    <w:rsid w:val="00EE3325"/>
    <w:rsid w:val="00EE4B71"/>
    <w:rsid w:val="00EE5C43"/>
    <w:rsid w:val="00EF7030"/>
    <w:rsid w:val="00F039E4"/>
    <w:rsid w:val="00F10B20"/>
    <w:rsid w:val="00F14013"/>
    <w:rsid w:val="00F156FD"/>
    <w:rsid w:val="00F2026C"/>
    <w:rsid w:val="00F526E9"/>
    <w:rsid w:val="00F53177"/>
    <w:rsid w:val="00F53ED3"/>
    <w:rsid w:val="00F61C69"/>
    <w:rsid w:val="00F65306"/>
    <w:rsid w:val="00F7086D"/>
    <w:rsid w:val="00F711FD"/>
    <w:rsid w:val="00F71375"/>
    <w:rsid w:val="00F734F1"/>
    <w:rsid w:val="00F74AFE"/>
    <w:rsid w:val="00F8617C"/>
    <w:rsid w:val="00F875F2"/>
    <w:rsid w:val="00F903C1"/>
    <w:rsid w:val="00F9073A"/>
    <w:rsid w:val="00F95A97"/>
    <w:rsid w:val="00FB1157"/>
    <w:rsid w:val="00FB16E9"/>
    <w:rsid w:val="00FB3B6B"/>
    <w:rsid w:val="00FB78C5"/>
    <w:rsid w:val="00FC7865"/>
    <w:rsid w:val="00FC7C95"/>
    <w:rsid w:val="00FD3301"/>
    <w:rsid w:val="00FE776A"/>
    <w:rsid w:val="00FF1092"/>
    <w:rsid w:val="00FF1B60"/>
    <w:rsid w:val="00FF3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4707A"/>
  <w15:docId w15:val="{0CD28813-798A-4787-993C-5AC183534E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5EF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C56FA"/>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2E85"/>
    <w:pPr>
      <w:ind w:left="720"/>
      <w:contextualSpacing/>
    </w:pPr>
  </w:style>
  <w:style w:type="character" w:styleId="Hyperlink">
    <w:name w:val="Hyperlink"/>
    <w:basedOn w:val="DefaultParagraphFont"/>
    <w:uiPriority w:val="99"/>
    <w:unhideWhenUsed/>
    <w:rsid w:val="00185E43"/>
    <w:rPr>
      <w:color w:val="0000FF" w:themeColor="hyperlink"/>
      <w:u w:val="single"/>
    </w:rPr>
  </w:style>
  <w:style w:type="table" w:styleId="TableGrid">
    <w:name w:val="Table Grid"/>
    <w:basedOn w:val="TableNormal"/>
    <w:uiPriority w:val="59"/>
    <w:rsid w:val="003B3D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0B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0BCC"/>
    <w:rPr>
      <w:rFonts w:ascii="Tahoma" w:hAnsi="Tahoma" w:cs="Tahoma"/>
      <w:sz w:val="16"/>
      <w:szCs w:val="16"/>
    </w:rPr>
  </w:style>
  <w:style w:type="character" w:customStyle="1" w:styleId="Heading1Char">
    <w:name w:val="Heading 1 Char"/>
    <w:basedOn w:val="DefaultParagraphFont"/>
    <w:link w:val="Heading1"/>
    <w:uiPriority w:val="9"/>
    <w:rsid w:val="00AF5E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EC56FA"/>
    <w:rPr>
      <w:rFonts w:asciiTheme="majorHAnsi" w:eastAsiaTheme="majorEastAsia" w:hAnsiTheme="majorHAnsi" w:cstheme="majorBidi"/>
      <w:b/>
      <w:bCs/>
      <w:color w:val="4F81BD" w:themeColor="accen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655</Words>
  <Characters>373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ohammadReza Qaderi</cp:lastModifiedBy>
  <cp:revision>5</cp:revision>
  <cp:lastPrinted>2021-01-28T10:56:00Z</cp:lastPrinted>
  <dcterms:created xsi:type="dcterms:W3CDTF">2021-06-30T22:45:00Z</dcterms:created>
  <dcterms:modified xsi:type="dcterms:W3CDTF">2021-07-01T13:23:00Z</dcterms:modified>
</cp:coreProperties>
</file>